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669FE2" w14:textId="77777777" w:rsidR="005621E0" w:rsidRDefault="005621E0" w:rsidP="005621E0">
      <w:pPr>
        <w:keepNext/>
        <w:autoSpaceDE w:val="0"/>
        <w:autoSpaceDN w:val="0"/>
        <w:spacing w:before="100" w:after="10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7B03EFED" wp14:editId="5A57D3EE">
            <wp:extent cx="3257550" cy="558437"/>
            <wp:effectExtent l="0" t="0" r="0" b="0"/>
            <wp:docPr id="3" name="Picture 3" descr="ZoomTex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ZoomText logo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5615" cy="57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73A88B6" w14:textId="77777777" w:rsidR="00876669" w:rsidRPr="00876669" w:rsidRDefault="00876669" w:rsidP="005621E0">
      <w:pPr>
        <w:keepNext/>
        <w:autoSpaceDE w:val="0"/>
        <w:autoSpaceDN w:val="0"/>
        <w:spacing w:before="100" w:after="100"/>
        <w:rPr>
          <w:rStyle w:val="normaltextrun"/>
          <w:rFonts w:ascii="Times New Roman" w:hAnsi="Times New Roman" w:cs="Times New Roman"/>
          <w:color w:val="201F1E"/>
          <w:shd w:val="clear" w:color="auto" w:fill="FFFFFF"/>
        </w:rPr>
      </w:pPr>
    </w:p>
    <w:p w14:paraId="4E10AC8B" w14:textId="72F98BA9" w:rsidR="005621E0" w:rsidRPr="00876669" w:rsidRDefault="00876669" w:rsidP="00876669">
      <w:pPr>
        <w:pStyle w:val="Heading1"/>
        <w:rPr>
          <w:rStyle w:val="eop"/>
        </w:rPr>
      </w:pPr>
      <w:r w:rsidRPr="00876669">
        <w:rPr>
          <w:rStyle w:val="normaltextrun"/>
        </w:rPr>
        <w:t>ZoomText: Web Browsing Tips for Students and Teachers</w:t>
      </w:r>
      <w:r w:rsidRPr="00876669">
        <w:rPr>
          <w:rStyle w:val="eop"/>
        </w:rPr>
        <w:t> </w:t>
      </w:r>
    </w:p>
    <w:p w14:paraId="6A6FB8AB" w14:textId="77777777" w:rsidR="00876669" w:rsidRPr="00876669" w:rsidRDefault="00876669" w:rsidP="00876669">
      <w:pPr>
        <w:rPr>
          <w:rFonts w:asciiTheme="minorHAnsi" w:hAnsiTheme="minorHAnsi" w:cstheme="minorHAnsi"/>
          <w:sz w:val="32"/>
          <w:szCs w:val="32"/>
        </w:rPr>
      </w:pPr>
    </w:p>
    <w:p w14:paraId="5EBF3CE7" w14:textId="14269CE1" w:rsidR="00003210" w:rsidRPr="00876669" w:rsidRDefault="00003210" w:rsidP="00876669">
      <w:pPr>
        <w:pStyle w:val="Heading2"/>
        <w:rPr>
          <w:rFonts w:asciiTheme="minorHAnsi" w:hAnsiTheme="minorHAnsi" w:cstheme="minorHAnsi"/>
          <w:sz w:val="32"/>
          <w:szCs w:val="32"/>
        </w:rPr>
      </w:pPr>
      <w:r w:rsidRPr="00876669">
        <w:rPr>
          <w:rFonts w:asciiTheme="minorHAnsi" w:hAnsiTheme="minorHAnsi" w:cstheme="minorHAnsi"/>
          <w:sz w:val="32"/>
          <w:szCs w:val="32"/>
        </w:rPr>
        <w:t>Voice Assistant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32"/>
        <w:gridCol w:w="5184"/>
      </w:tblGrid>
      <w:tr w:rsidR="00003210" w:rsidRPr="00876669" w14:paraId="000546FB" w14:textId="77777777" w:rsidTr="007E57F1">
        <w:tc>
          <w:tcPr>
            <w:tcW w:w="4032" w:type="dxa"/>
            <w:vAlign w:val="center"/>
            <w:hideMark/>
          </w:tcPr>
          <w:p w14:paraId="699048B3" w14:textId="7E564A16" w:rsidR="00003210" w:rsidRPr="00876669" w:rsidRDefault="00B62B7E" w:rsidP="007E57F1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>Use Voice Assistant</w:t>
            </w:r>
          </w:p>
        </w:tc>
        <w:tc>
          <w:tcPr>
            <w:tcW w:w="5184" w:type="dxa"/>
            <w:vAlign w:val="center"/>
            <w:hideMark/>
          </w:tcPr>
          <w:p w14:paraId="5F41F29C" w14:textId="4D702799" w:rsidR="00003210" w:rsidRPr="00876669" w:rsidRDefault="00147155" w:rsidP="007E57F1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>Use wake word “Zoomy”</w:t>
            </w:r>
            <w:r w:rsidR="006C7F65" w:rsidRPr="00876669">
              <w:rPr>
                <w:rFonts w:asciiTheme="minorHAnsi" w:hAnsiTheme="minorHAnsi" w:cstheme="minorHAnsi"/>
                <w:sz w:val="32"/>
                <w:szCs w:val="32"/>
              </w:rPr>
              <w:t>,</w:t>
            </w: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 xml:space="preserve"> or press Caps lock + Alt + Spacebar</w:t>
            </w:r>
            <w:r w:rsidR="006946B6" w:rsidRPr="00876669">
              <w:rPr>
                <w:rFonts w:asciiTheme="minorHAnsi" w:hAnsiTheme="minorHAnsi" w:cstheme="minorHAnsi"/>
                <w:sz w:val="32"/>
                <w:szCs w:val="32"/>
              </w:rPr>
              <w:t>, then say a command.</w:t>
            </w:r>
          </w:p>
        </w:tc>
      </w:tr>
      <w:tr w:rsidR="00003210" w:rsidRPr="00876669" w14:paraId="03E6754C" w14:textId="77777777" w:rsidTr="00736FAC">
        <w:tc>
          <w:tcPr>
            <w:tcW w:w="4032" w:type="dxa"/>
            <w:vAlign w:val="center"/>
          </w:tcPr>
          <w:p w14:paraId="6580CBC5" w14:textId="564C2419" w:rsidR="00003210" w:rsidRPr="00876669" w:rsidRDefault="002D32EE" w:rsidP="00494087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To pe</w:t>
            </w:r>
            <w:r w:rsidR="00F860E2" w:rsidRPr="00876669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rform this action…</w:t>
            </w:r>
          </w:p>
        </w:tc>
        <w:tc>
          <w:tcPr>
            <w:tcW w:w="5184" w:type="dxa"/>
            <w:vAlign w:val="center"/>
          </w:tcPr>
          <w:p w14:paraId="19163470" w14:textId="241FAC5B" w:rsidR="00003210" w:rsidRPr="00876669" w:rsidRDefault="00F860E2" w:rsidP="00494087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Say this command…</w:t>
            </w:r>
          </w:p>
        </w:tc>
      </w:tr>
      <w:tr w:rsidR="00003210" w:rsidRPr="00876669" w14:paraId="417C459A" w14:textId="77777777" w:rsidTr="00800108">
        <w:tc>
          <w:tcPr>
            <w:tcW w:w="4032" w:type="dxa"/>
          </w:tcPr>
          <w:p w14:paraId="3B2E9876" w14:textId="00FFEA7D" w:rsidR="00003210" w:rsidRPr="00876669" w:rsidRDefault="00F860E2" w:rsidP="007E57F1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>To increase magnification</w:t>
            </w:r>
          </w:p>
        </w:tc>
        <w:tc>
          <w:tcPr>
            <w:tcW w:w="5184" w:type="dxa"/>
            <w:vAlign w:val="center"/>
          </w:tcPr>
          <w:p w14:paraId="2BFDB853" w14:textId="77777777" w:rsidR="00C623B1" w:rsidRPr="00876669" w:rsidRDefault="00C623B1" w:rsidP="00C623B1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 xml:space="preserve">• Increase magnification </w:t>
            </w:r>
          </w:p>
          <w:p w14:paraId="54016494" w14:textId="77777777" w:rsidR="00C623B1" w:rsidRPr="00876669" w:rsidRDefault="00C623B1" w:rsidP="00C623B1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 xml:space="preserve">• Increase zoom level </w:t>
            </w:r>
          </w:p>
          <w:p w14:paraId="43402A8E" w14:textId="77777777" w:rsidR="00C623B1" w:rsidRPr="00876669" w:rsidRDefault="00C623B1" w:rsidP="00C623B1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 xml:space="preserve">• Zoom in </w:t>
            </w:r>
          </w:p>
          <w:p w14:paraId="0BC8E762" w14:textId="77777777" w:rsidR="00C623B1" w:rsidRPr="00876669" w:rsidRDefault="00C623B1" w:rsidP="00C623B1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 xml:space="preserve">• Zoom x, where x is a zoom level, for example, Zoom 5 to zoom to 5X magnification </w:t>
            </w:r>
          </w:p>
          <w:p w14:paraId="059BB505" w14:textId="70D7C89E" w:rsidR="00003210" w:rsidRPr="00876669" w:rsidRDefault="00C623B1" w:rsidP="00C623B1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>• Bigger</w:t>
            </w:r>
          </w:p>
        </w:tc>
      </w:tr>
      <w:tr w:rsidR="00ED4195" w:rsidRPr="00876669" w14:paraId="428A8394" w14:textId="77777777" w:rsidTr="00800108">
        <w:tc>
          <w:tcPr>
            <w:tcW w:w="4032" w:type="dxa"/>
          </w:tcPr>
          <w:p w14:paraId="589B1F62" w14:textId="0DAC5C56" w:rsidR="00ED4195" w:rsidRPr="00876669" w:rsidRDefault="00176A58" w:rsidP="007E57F1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>To decrease magnification</w:t>
            </w:r>
          </w:p>
        </w:tc>
        <w:tc>
          <w:tcPr>
            <w:tcW w:w="5184" w:type="dxa"/>
            <w:vAlign w:val="center"/>
          </w:tcPr>
          <w:p w14:paraId="37BE2EAE" w14:textId="77777777" w:rsidR="00176A58" w:rsidRPr="00876669" w:rsidRDefault="00176A58" w:rsidP="00176A58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 xml:space="preserve">• Decrease magnification </w:t>
            </w:r>
          </w:p>
          <w:p w14:paraId="3E1076BD" w14:textId="77777777" w:rsidR="00176A58" w:rsidRPr="00876669" w:rsidRDefault="00176A58" w:rsidP="00176A58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 xml:space="preserve">• Decrease the zoom level </w:t>
            </w:r>
          </w:p>
          <w:p w14:paraId="0259DA28" w14:textId="77777777" w:rsidR="00176A58" w:rsidRPr="00876669" w:rsidRDefault="00176A58" w:rsidP="00176A58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 xml:space="preserve">• Zoom out </w:t>
            </w:r>
          </w:p>
          <w:p w14:paraId="520FC878" w14:textId="0DA4DCAD" w:rsidR="00ED4195" w:rsidRPr="00876669" w:rsidRDefault="00176A58" w:rsidP="00176A58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>• Smaller</w:t>
            </w:r>
          </w:p>
        </w:tc>
      </w:tr>
      <w:tr w:rsidR="0045611E" w:rsidRPr="00876669" w14:paraId="1811FC4D" w14:textId="77777777" w:rsidTr="00800108">
        <w:tc>
          <w:tcPr>
            <w:tcW w:w="4032" w:type="dxa"/>
          </w:tcPr>
          <w:p w14:paraId="4963C037" w14:textId="51A6AA3E" w:rsidR="0045611E" w:rsidRPr="00876669" w:rsidRDefault="0045611E" w:rsidP="007E57F1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>To turn speech on or off</w:t>
            </w:r>
          </w:p>
        </w:tc>
        <w:tc>
          <w:tcPr>
            <w:tcW w:w="5184" w:type="dxa"/>
            <w:vAlign w:val="center"/>
          </w:tcPr>
          <w:p w14:paraId="713EC290" w14:textId="77777777" w:rsidR="0045611E" w:rsidRPr="00876669" w:rsidRDefault="0045611E" w:rsidP="0045611E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 xml:space="preserve">• Speech on </w:t>
            </w:r>
          </w:p>
          <w:p w14:paraId="16F4C698" w14:textId="77777777" w:rsidR="0045611E" w:rsidRPr="00876669" w:rsidRDefault="0045611E" w:rsidP="0045611E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 xml:space="preserve">• Speech off </w:t>
            </w:r>
          </w:p>
          <w:p w14:paraId="35AEB65B" w14:textId="77777777" w:rsidR="0045611E" w:rsidRPr="00876669" w:rsidRDefault="0045611E" w:rsidP="0045611E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 xml:space="preserve">• Voice on </w:t>
            </w:r>
          </w:p>
          <w:p w14:paraId="4F87924D" w14:textId="77777777" w:rsidR="0045611E" w:rsidRPr="00876669" w:rsidRDefault="0045611E" w:rsidP="0045611E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 xml:space="preserve">• Voice off </w:t>
            </w:r>
          </w:p>
          <w:p w14:paraId="0B459016" w14:textId="77777777" w:rsidR="0045611E" w:rsidRPr="00876669" w:rsidRDefault="0045611E" w:rsidP="0045611E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 xml:space="preserve">• Enable speech </w:t>
            </w:r>
          </w:p>
          <w:p w14:paraId="766E4C7A" w14:textId="77777777" w:rsidR="0045611E" w:rsidRPr="00876669" w:rsidRDefault="0045611E" w:rsidP="0045611E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 xml:space="preserve">• Disable speech </w:t>
            </w:r>
          </w:p>
          <w:p w14:paraId="12D1DCD8" w14:textId="3651781E" w:rsidR="0045611E" w:rsidRPr="00876669" w:rsidRDefault="0045611E" w:rsidP="0045611E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>• Toggle voice</w:t>
            </w:r>
          </w:p>
        </w:tc>
      </w:tr>
    </w:tbl>
    <w:p w14:paraId="70B82BAE" w14:textId="457F905E" w:rsidR="005621E0" w:rsidRPr="00876669" w:rsidRDefault="001804DC" w:rsidP="00876669">
      <w:pPr>
        <w:pStyle w:val="Heading2"/>
        <w:rPr>
          <w:rFonts w:asciiTheme="minorHAnsi" w:hAnsiTheme="minorHAnsi" w:cstheme="minorHAnsi"/>
          <w:sz w:val="32"/>
          <w:szCs w:val="32"/>
        </w:rPr>
      </w:pPr>
      <w:r w:rsidRPr="00876669">
        <w:rPr>
          <w:rFonts w:asciiTheme="minorHAnsi" w:hAnsiTheme="minorHAnsi" w:cstheme="minorHAnsi"/>
          <w:sz w:val="32"/>
          <w:szCs w:val="32"/>
        </w:rPr>
        <w:lastRenderedPageBreak/>
        <w:t>AppReader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32"/>
        <w:gridCol w:w="5184"/>
      </w:tblGrid>
      <w:tr w:rsidR="005621E0" w:rsidRPr="00876669" w14:paraId="576A8F82" w14:textId="77777777" w:rsidTr="005621E0">
        <w:tc>
          <w:tcPr>
            <w:tcW w:w="4032" w:type="dxa"/>
            <w:vAlign w:val="center"/>
            <w:hideMark/>
          </w:tcPr>
          <w:p w14:paraId="5F38E180" w14:textId="77777777" w:rsidR="005621E0" w:rsidRPr="00876669" w:rsidRDefault="005621E0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>Launch AppReader</w:t>
            </w:r>
          </w:p>
        </w:tc>
        <w:tc>
          <w:tcPr>
            <w:tcW w:w="5184" w:type="dxa"/>
            <w:vAlign w:val="center"/>
            <w:hideMark/>
          </w:tcPr>
          <w:p w14:paraId="242FC378" w14:textId="5C0F4DF1" w:rsidR="005621E0" w:rsidRPr="00876669" w:rsidRDefault="005621E0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>Caps Lock + Alt + A</w:t>
            </w:r>
            <w:r w:rsidR="00265E04" w:rsidRPr="00876669">
              <w:rPr>
                <w:rFonts w:asciiTheme="minorHAnsi" w:hAnsiTheme="minorHAnsi" w:cstheme="minorHAnsi"/>
                <w:sz w:val="32"/>
                <w:szCs w:val="32"/>
              </w:rPr>
              <w:t xml:space="preserve"> or “Zoomy, launch</w:t>
            </w:r>
            <w:r w:rsidR="00287820" w:rsidRPr="00876669">
              <w:rPr>
                <w:rFonts w:asciiTheme="minorHAnsi" w:hAnsiTheme="minorHAnsi" w:cstheme="minorHAnsi"/>
                <w:sz w:val="32"/>
                <w:szCs w:val="32"/>
              </w:rPr>
              <w:t xml:space="preserve"> reader app view”</w:t>
            </w:r>
          </w:p>
        </w:tc>
      </w:tr>
      <w:tr w:rsidR="005621E0" w:rsidRPr="00876669" w14:paraId="3C656380" w14:textId="77777777" w:rsidTr="005621E0">
        <w:tc>
          <w:tcPr>
            <w:tcW w:w="4032" w:type="dxa"/>
            <w:vAlign w:val="center"/>
            <w:hideMark/>
          </w:tcPr>
          <w:p w14:paraId="2E1061EB" w14:textId="50B0184E" w:rsidR="005621E0" w:rsidRPr="00876669" w:rsidRDefault="0018334C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>Start Reading</w:t>
            </w:r>
          </w:p>
        </w:tc>
        <w:tc>
          <w:tcPr>
            <w:tcW w:w="5184" w:type="dxa"/>
            <w:vAlign w:val="center"/>
            <w:hideMark/>
          </w:tcPr>
          <w:p w14:paraId="4589393B" w14:textId="77D23BD4" w:rsidR="005621E0" w:rsidRPr="00876669" w:rsidRDefault="0018334C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>Enter</w:t>
            </w:r>
            <w:r w:rsidR="00930438" w:rsidRPr="00876669">
              <w:rPr>
                <w:rFonts w:asciiTheme="minorHAnsi" w:hAnsiTheme="minorHAnsi" w:cstheme="minorHAnsi"/>
                <w:sz w:val="32"/>
                <w:szCs w:val="32"/>
              </w:rPr>
              <w:t>,</w:t>
            </w: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 xml:space="preserve"> or left click where you want App Reader to start reading</w:t>
            </w:r>
          </w:p>
        </w:tc>
      </w:tr>
      <w:tr w:rsidR="005621E0" w:rsidRPr="00876669" w14:paraId="15311F5F" w14:textId="77777777" w:rsidTr="005621E0">
        <w:tc>
          <w:tcPr>
            <w:tcW w:w="4032" w:type="dxa"/>
            <w:vAlign w:val="center"/>
            <w:hideMark/>
          </w:tcPr>
          <w:p w14:paraId="41C3D732" w14:textId="77777777" w:rsidR="005621E0" w:rsidRPr="00876669" w:rsidRDefault="005621E0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>Quiet</w:t>
            </w:r>
          </w:p>
        </w:tc>
        <w:tc>
          <w:tcPr>
            <w:tcW w:w="5184" w:type="dxa"/>
            <w:vAlign w:val="center"/>
            <w:hideMark/>
          </w:tcPr>
          <w:p w14:paraId="11236046" w14:textId="77777777" w:rsidR="005621E0" w:rsidRPr="00876669" w:rsidRDefault="005621E0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>Ctrl</w:t>
            </w:r>
          </w:p>
        </w:tc>
      </w:tr>
      <w:tr w:rsidR="0018334C" w:rsidRPr="00876669" w14:paraId="3FBEA541" w14:textId="77777777" w:rsidTr="005621E0">
        <w:tc>
          <w:tcPr>
            <w:tcW w:w="4032" w:type="dxa"/>
            <w:vAlign w:val="center"/>
          </w:tcPr>
          <w:p w14:paraId="74164394" w14:textId="2EBCB3B4" w:rsidR="0018334C" w:rsidRPr="00876669" w:rsidRDefault="0018334C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>Exit AppReader</w:t>
            </w:r>
          </w:p>
        </w:tc>
        <w:tc>
          <w:tcPr>
            <w:tcW w:w="5184" w:type="dxa"/>
            <w:vAlign w:val="center"/>
          </w:tcPr>
          <w:p w14:paraId="152B789C" w14:textId="574E2827" w:rsidR="0018334C" w:rsidRPr="00876669" w:rsidRDefault="00F13A48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>Escape</w:t>
            </w:r>
            <w:r w:rsidR="00930438" w:rsidRPr="00876669">
              <w:rPr>
                <w:rFonts w:asciiTheme="minorHAnsi" w:hAnsiTheme="minorHAnsi" w:cstheme="minorHAnsi"/>
                <w:sz w:val="32"/>
                <w:szCs w:val="32"/>
              </w:rPr>
              <w:t>,</w:t>
            </w: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 xml:space="preserve"> or “Zoomy, exit reader”</w:t>
            </w:r>
          </w:p>
        </w:tc>
      </w:tr>
    </w:tbl>
    <w:p w14:paraId="5A3C9030" w14:textId="4A225186" w:rsidR="00687A71" w:rsidRPr="00876669" w:rsidRDefault="00687A71">
      <w:pPr>
        <w:rPr>
          <w:rFonts w:asciiTheme="minorHAnsi" w:hAnsiTheme="minorHAnsi" w:cstheme="minorHAnsi"/>
          <w:sz w:val="32"/>
          <w:szCs w:val="32"/>
        </w:rPr>
      </w:pPr>
    </w:p>
    <w:p w14:paraId="0F90A01A" w14:textId="4CD1A22C" w:rsidR="005B31D0" w:rsidRPr="00876669" w:rsidRDefault="001804DC" w:rsidP="00876669">
      <w:pPr>
        <w:pStyle w:val="Heading2"/>
        <w:rPr>
          <w:rFonts w:asciiTheme="minorHAnsi" w:hAnsiTheme="minorHAnsi" w:cstheme="minorHAnsi"/>
          <w:sz w:val="32"/>
          <w:szCs w:val="32"/>
        </w:rPr>
      </w:pPr>
      <w:r w:rsidRPr="00876669">
        <w:rPr>
          <w:rFonts w:asciiTheme="minorHAnsi" w:hAnsiTheme="minorHAnsi" w:cstheme="minorHAnsi"/>
          <w:sz w:val="32"/>
          <w:szCs w:val="32"/>
        </w:rPr>
        <w:t>Finder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32"/>
        <w:gridCol w:w="5184"/>
      </w:tblGrid>
      <w:tr w:rsidR="006C3001" w:rsidRPr="00876669" w14:paraId="5A8D6AFE" w14:textId="77777777" w:rsidTr="000365FB">
        <w:tc>
          <w:tcPr>
            <w:tcW w:w="4032" w:type="dxa"/>
            <w:vAlign w:val="center"/>
          </w:tcPr>
          <w:p w14:paraId="5020F5F4" w14:textId="6B30BC8A" w:rsidR="006C3001" w:rsidRPr="00876669" w:rsidRDefault="00144C1D" w:rsidP="006C3001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>Start Finder</w:t>
            </w:r>
          </w:p>
        </w:tc>
        <w:tc>
          <w:tcPr>
            <w:tcW w:w="5184" w:type="dxa"/>
            <w:vAlign w:val="center"/>
          </w:tcPr>
          <w:p w14:paraId="1B8864BD" w14:textId="6C674EFC" w:rsidR="006C3001" w:rsidRPr="00876669" w:rsidRDefault="00144C1D" w:rsidP="006C3001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>Caps Lock + Ctrl + F</w:t>
            </w:r>
            <w:r w:rsidR="00930438" w:rsidRPr="00876669">
              <w:rPr>
                <w:rFonts w:asciiTheme="minorHAnsi" w:hAnsiTheme="minorHAnsi" w:cstheme="minorHAnsi"/>
                <w:sz w:val="32"/>
                <w:szCs w:val="32"/>
              </w:rPr>
              <w:t>,</w:t>
            </w:r>
            <w:r w:rsidR="00013160" w:rsidRPr="00876669">
              <w:rPr>
                <w:rFonts w:asciiTheme="minorHAnsi" w:hAnsiTheme="minorHAnsi" w:cstheme="minorHAnsi"/>
                <w:sz w:val="32"/>
                <w:szCs w:val="32"/>
              </w:rPr>
              <w:t xml:space="preserve"> or “Zoomy, open Finder”</w:t>
            </w:r>
          </w:p>
        </w:tc>
      </w:tr>
      <w:tr w:rsidR="006C3001" w:rsidRPr="00876669" w14:paraId="2D3F1505" w14:textId="77777777" w:rsidTr="000365FB">
        <w:tc>
          <w:tcPr>
            <w:tcW w:w="4032" w:type="dxa"/>
            <w:vAlign w:val="center"/>
            <w:hideMark/>
          </w:tcPr>
          <w:p w14:paraId="3173368D" w14:textId="25B1C49F" w:rsidR="006C3001" w:rsidRPr="00876669" w:rsidRDefault="00013160" w:rsidP="006C3001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>Close Finder</w:t>
            </w:r>
          </w:p>
        </w:tc>
        <w:tc>
          <w:tcPr>
            <w:tcW w:w="5184" w:type="dxa"/>
            <w:vAlign w:val="center"/>
            <w:hideMark/>
          </w:tcPr>
          <w:p w14:paraId="2C00941E" w14:textId="524E0C30" w:rsidR="006C3001" w:rsidRPr="00876669" w:rsidRDefault="00013160" w:rsidP="006C3001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>Escape</w:t>
            </w:r>
            <w:r w:rsidR="00930438" w:rsidRPr="00876669">
              <w:rPr>
                <w:rFonts w:asciiTheme="minorHAnsi" w:hAnsiTheme="minorHAnsi" w:cstheme="minorHAnsi"/>
                <w:sz w:val="32"/>
                <w:szCs w:val="32"/>
              </w:rPr>
              <w:t>,</w:t>
            </w: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 xml:space="preserve"> or “Zoomy, close Finder”</w:t>
            </w:r>
          </w:p>
        </w:tc>
      </w:tr>
      <w:tr w:rsidR="006C3001" w:rsidRPr="00876669" w14:paraId="3EEF2E68" w14:textId="77777777" w:rsidTr="006C3001">
        <w:tc>
          <w:tcPr>
            <w:tcW w:w="4032" w:type="dxa"/>
            <w:vAlign w:val="center"/>
          </w:tcPr>
          <w:p w14:paraId="34CA3974" w14:textId="77777777" w:rsidR="006C3001" w:rsidRPr="00876669" w:rsidRDefault="006C3001" w:rsidP="006C3001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</w:p>
          <w:p w14:paraId="68163DA7" w14:textId="6A9CC604" w:rsidR="00876669" w:rsidRPr="00876669" w:rsidRDefault="00876669" w:rsidP="00876669">
            <w:pPr>
              <w:pStyle w:val="Heading2"/>
              <w:rPr>
                <w:rFonts w:asciiTheme="minorHAnsi" w:hAnsiTheme="minorHAnsi" w:cstheme="minorHAnsi"/>
                <w:sz w:val="32"/>
                <w:szCs w:val="32"/>
              </w:rPr>
            </w:pPr>
            <w:r w:rsidRPr="00876669">
              <w:rPr>
                <w:rFonts w:asciiTheme="minorHAnsi" w:hAnsiTheme="minorHAnsi" w:cstheme="minorHAnsi"/>
                <w:sz w:val="32"/>
                <w:szCs w:val="32"/>
              </w:rPr>
              <w:t>More Information</w:t>
            </w:r>
          </w:p>
        </w:tc>
        <w:tc>
          <w:tcPr>
            <w:tcW w:w="5184" w:type="dxa"/>
            <w:vAlign w:val="center"/>
          </w:tcPr>
          <w:p w14:paraId="38480B88" w14:textId="633321B8" w:rsidR="006C3001" w:rsidRPr="00876669" w:rsidRDefault="006C3001" w:rsidP="006C3001">
            <w:pPr>
              <w:autoSpaceDE w:val="0"/>
              <w:autoSpaceDN w:val="0"/>
              <w:spacing w:before="100" w:after="100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</w:tbl>
    <w:p w14:paraId="218224A9" w14:textId="77777777" w:rsidR="00876669" w:rsidRPr="00876669" w:rsidRDefault="00876669">
      <w:pPr>
        <w:rPr>
          <w:rFonts w:asciiTheme="minorHAnsi" w:hAnsiTheme="minorHAnsi" w:cstheme="minorHAnsi"/>
          <w:sz w:val="32"/>
          <w:szCs w:val="32"/>
        </w:rPr>
      </w:pPr>
    </w:p>
    <w:p w14:paraId="72C52105" w14:textId="768626A6" w:rsidR="005B31D0" w:rsidRPr="00876669" w:rsidRDefault="00687A71">
      <w:pPr>
        <w:rPr>
          <w:rFonts w:asciiTheme="minorHAnsi" w:hAnsiTheme="minorHAnsi" w:cstheme="minorHAnsi"/>
          <w:sz w:val="32"/>
          <w:szCs w:val="32"/>
        </w:rPr>
      </w:pPr>
      <w:r w:rsidRPr="00876669">
        <w:rPr>
          <w:rFonts w:asciiTheme="minorHAnsi" w:hAnsiTheme="minorHAnsi" w:cstheme="minorHAnsi"/>
          <w:sz w:val="32"/>
          <w:szCs w:val="32"/>
        </w:rPr>
        <w:t xml:space="preserve">For </w:t>
      </w:r>
      <w:r w:rsidR="00F670D7" w:rsidRPr="00876669">
        <w:rPr>
          <w:rFonts w:asciiTheme="minorHAnsi" w:hAnsiTheme="minorHAnsi" w:cstheme="minorHAnsi"/>
          <w:sz w:val="32"/>
          <w:szCs w:val="32"/>
        </w:rPr>
        <w:t xml:space="preserve">more </w:t>
      </w:r>
      <w:r w:rsidRPr="00876669">
        <w:rPr>
          <w:rFonts w:asciiTheme="minorHAnsi" w:hAnsiTheme="minorHAnsi" w:cstheme="minorHAnsi"/>
          <w:sz w:val="32"/>
          <w:szCs w:val="32"/>
        </w:rPr>
        <w:t xml:space="preserve">ZoomText Hotkeys, </w:t>
      </w:r>
      <w:r w:rsidR="00F670D7" w:rsidRPr="00876669">
        <w:rPr>
          <w:rFonts w:asciiTheme="minorHAnsi" w:hAnsiTheme="minorHAnsi" w:cstheme="minorHAnsi"/>
          <w:sz w:val="32"/>
          <w:szCs w:val="32"/>
        </w:rPr>
        <w:t xml:space="preserve">open the ZoomText Help file </w:t>
      </w:r>
      <w:r w:rsidR="00ED4195" w:rsidRPr="00876669">
        <w:rPr>
          <w:rFonts w:asciiTheme="minorHAnsi" w:hAnsiTheme="minorHAnsi" w:cstheme="minorHAnsi"/>
          <w:sz w:val="32"/>
          <w:szCs w:val="32"/>
        </w:rPr>
        <w:t xml:space="preserve">located under </w:t>
      </w:r>
      <w:r w:rsidR="00771508" w:rsidRPr="00876669">
        <w:rPr>
          <w:rFonts w:asciiTheme="minorHAnsi" w:hAnsiTheme="minorHAnsi" w:cstheme="minorHAnsi"/>
          <w:sz w:val="32"/>
          <w:szCs w:val="32"/>
        </w:rPr>
        <w:t>Z</w:t>
      </w:r>
      <w:r w:rsidR="00F670D7" w:rsidRPr="00876669">
        <w:rPr>
          <w:rFonts w:asciiTheme="minorHAnsi" w:hAnsiTheme="minorHAnsi" w:cstheme="minorHAnsi"/>
          <w:sz w:val="32"/>
          <w:szCs w:val="32"/>
        </w:rPr>
        <w:t xml:space="preserve">oomText </w:t>
      </w:r>
      <w:r w:rsidR="00771508" w:rsidRPr="00876669">
        <w:rPr>
          <w:rFonts w:asciiTheme="minorHAnsi" w:hAnsiTheme="minorHAnsi" w:cstheme="minorHAnsi"/>
          <w:sz w:val="32"/>
          <w:szCs w:val="32"/>
        </w:rPr>
        <w:t>Menu &gt;</w:t>
      </w:r>
      <w:r w:rsidR="00ED4195" w:rsidRPr="00876669">
        <w:rPr>
          <w:rFonts w:asciiTheme="minorHAnsi" w:hAnsiTheme="minorHAnsi" w:cstheme="minorHAnsi"/>
          <w:sz w:val="32"/>
          <w:szCs w:val="32"/>
        </w:rPr>
        <w:t xml:space="preserve"> </w:t>
      </w:r>
      <w:r w:rsidR="00771508" w:rsidRPr="00876669">
        <w:rPr>
          <w:rFonts w:asciiTheme="minorHAnsi" w:hAnsiTheme="minorHAnsi" w:cstheme="minorHAnsi"/>
          <w:sz w:val="32"/>
          <w:szCs w:val="32"/>
        </w:rPr>
        <w:t>Help and Learning, or visit:</w:t>
      </w:r>
      <w:r w:rsidR="00876669" w:rsidRPr="00876669">
        <w:rPr>
          <w:rFonts w:asciiTheme="minorHAnsi" w:hAnsiTheme="minorHAnsi" w:cstheme="minorHAnsi"/>
          <w:sz w:val="32"/>
          <w:szCs w:val="32"/>
        </w:rPr>
        <w:t xml:space="preserve"> the </w:t>
      </w:r>
      <w:hyperlink r:id="rId11" w:history="1">
        <w:r w:rsidR="00876669" w:rsidRPr="00876669">
          <w:rPr>
            <w:rStyle w:val="Hyperlink"/>
            <w:rFonts w:asciiTheme="minorHAnsi" w:hAnsiTheme="minorHAnsi" w:cstheme="minorHAnsi"/>
            <w:sz w:val="32"/>
            <w:szCs w:val="32"/>
          </w:rPr>
          <w:t>APH Training Center</w:t>
        </w:r>
      </w:hyperlink>
      <w:r w:rsidR="00876669" w:rsidRPr="00876669">
        <w:rPr>
          <w:rFonts w:asciiTheme="minorHAnsi" w:hAnsiTheme="minorHAnsi" w:cstheme="minorHAnsi"/>
          <w:sz w:val="32"/>
          <w:szCs w:val="32"/>
        </w:rPr>
        <w:t xml:space="preserve"> </w:t>
      </w:r>
      <w:r w:rsidR="00771508" w:rsidRPr="00876669">
        <w:rPr>
          <w:rFonts w:asciiTheme="minorHAnsi" w:hAnsiTheme="minorHAnsi" w:cstheme="minorHAnsi"/>
          <w:sz w:val="32"/>
          <w:szCs w:val="32"/>
        </w:rPr>
        <w:t xml:space="preserve"> </w:t>
      </w:r>
    </w:p>
    <w:sectPr w:rsidR="005B31D0" w:rsidRPr="008766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6B93A0" w14:textId="77777777" w:rsidR="00C6504A" w:rsidRDefault="00C6504A" w:rsidP="005621E0">
      <w:r>
        <w:separator/>
      </w:r>
    </w:p>
  </w:endnote>
  <w:endnote w:type="continuationSeparator" w:id="0">
    <w:p w14:paraId="7937CC80" w14:textId="77777777" w:rsidR="00C6504A" w:rsidRDefault="00C6504A" w:rsidP="005621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513A2E" w14:textId="77777777" w:rsidR="00C6504A" w:rsidRDefault="00C6504A" w:rsidP="005621E0">
      <w:r>
        <w:separator/>
      </w:r>
    </w:p>
  </w:footnote>
  <w:footnote w:type="continuationSeparator" w:id="0">
    <w:p w14:paraId="0B44C768" w14:textId="77777777" w:rsidR="00C6504A" w:rsidRDefault="00C6504A" w:rsidP="005621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sjCxNDezsDS0MDNT0lEKTi0uzszPAykwrAUAJrBz2iwAAAA="/>
  </w:docVars>
  <w:rsids>
    <w:rsidRoot w:val="005621E0"/>
    <w:rsid w:val="00003210"/>
    <w:rsid w:val="00013160"/>
    <w:rsid w:val="00144C1D"/>
    <w:rsid w:val="00147155"/>
    <w:rsid w:val="00176A58"/>
    <w:rsid w:val="001804DC"/>
    <w:rsid w:val="0018334C"/>
    <w:rsid w:val="00187FF5"/>
    <w:rsid w:val="00265E04"/>
    <w:rsid w:val="00287820"/>
    <w:rsid w:val="002C5E3F"/>
    <w:rsid w:val="002D32EE"/>
    <w:rsid w:val="00380FD0"/>
    <w:rsid w:val="0045611E"/>
    <w:rsid w:val="00494087"/>
    <w:rsid w:val="005621E0"/>
    <w:rsid w:val="005B31D0"/>
    <w:rsid w:val="006249D0"/>
    <w:rsid w:val="00687A71"/>
    <w:rsid w:val="006946B6"/>
    <w:rsid w:val="006C3001"/>
    <w:rsid w:val="006C7F65"/>
    <w:rsid w:val="00736FAC"/>
    <w:rsid w:val="00771508"/>
    <w:rsid w:val="00800108"/>
    <w:rsid w:val="00812E5F"/>
    <w:rsid w:val="00876669"/>
    <w:rsid w:val="00895E46"/>
    <w:rsid w:val="00930438"/>
    <w:rsid w:val="00A674DF"/>
    <w:rsid w:val="00B62B7E"/>
    <w:rsid w:val="00C40DA5"/>
    <w:rsid w:val="00C623B1"/>
    <w:rsid w:val="00C63666"/>
    <w:rsid w:val="00C6504A"/>
    <w:rsid w:val="00D72028"/>
    <w:rsid w:val="00ED4195"/>
    <w:rsid w:val="00F13A48"/>
    <w:rsid w:val="00F229B5"/>
    <w:rsid w:val="00F44861"/>
    <w:rsid w:val="00F670D7"/>
    <w:rsid w:val="00F86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4374D30"/>
  <w15:chartTrackingRefBased/>
  <w15:docId w15:val="{1B6E589A-DF96-44AD-87A3-3355A390E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21E0"/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666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666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21E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21E0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621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21E0"/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687A71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87A7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670D7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876669"/>
  </w:style>
  <w:style w:type="character" w:customStyle="1" w:styleId="eop">
    <w:name w:val="eop"/>
    <w:basedOn w:val="DefaultParagraphFont"/>
    <w:rsid w:val="00876669"/>
  </w:style>
  <w:style w:type="character" w:customStyle="1" w:styleId="Heading1Char">
    <w:name w:val="Heading 1 Char"/>
    <w:basedOn w:val="DefaultParagraphFont"/>
    <w:link w:val="Heading1"/>
    <w:uiPriority w:val="9"/>
    <w:rsid w:val="008766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666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35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freedomscientific.com/training/zoomtext/zoomtext-hotkeys/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4CB5B005916A469C68B1F32A71972C" ma:contentTypeVersion="15" ma:contentTypeDescription="Create a new document." ma:contentTypeScope="" ma:versionID="e554b532338b28e68a69c249d2a9c902">
  <xsd:schema xmlns:xsd="http://www.w3.org/2001/XMLSchema" xmlns:xs="http://www.w3.org/2001/XMLSchema" xmlns:p="http://schemas.microsoft.com/office/2006/metadata/properties" xmlns:ns2="cd26f99b-5fa5-4944-bb1a-9ecd46c6c38d" xmlns:ns3="fce825ed-7c14-4f10-9173-4eee87276b5e" targetNamespace="http://schemas.microsoft.com/office/2006/metadata/properties" ma:root="true" ma:fieldsID="bae9de2523fe1e36a8aab56c37b423d3" ns2:_="" ns3:_="">
    <xsd:import namespace="cd26f99b-5fa5-4944-bb1a-9ecd46c6c38d"/>
    <xsd:import namespace="fce825ed-7c14-4f10-9173-4eee87276b5e"/>
    <xsd:element name="properties">
      <xsd:complexType>
        <xsd:sequence>
          <xsd:element name="documentManagement">
            <xsd:complexType>
              <xsd:all>
                <xsd:element ref="ns2:DateofEvent" minOccurs="0"/>
                <xsd:element ref="ns2:Presenter" minOccurs="0"/>
                <xsd:element ref="ns2:MediaServiceMetadata" minOccurs="0"/>
                <xsd:element ref="ns2:MediaServiceFastMetadata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26f99b-5fa5-4944-bb1a-9ecd46c6c38d" elementFormDefault="qualified">
    <xsd:import namespace="http://schemas.microsoft.com/office/2006/documentManagement/types"/>
    <xsd:import namespace="http://schemas.microsoft.com/office/infopath/2007/PartnerControls"/>
    <xsd:element name="DateofEvent" ma:index="8" nillable="true" ma:displayName="Date of Event" ma:format="DateOnly" ma:internalName="DateofEvent">
      <xsd:simpleType>
        <xsd:restriction base="dms:DateTime"/>
      </xsd:simpleType>
    </xsd:element>
    <xsd:element name="Presenter" ma:index="9" nillable="true" ma:displayName="Presenter" ma:format="Dropdown" ma:internalName="Presenter">
      <xsd:simpleType>
        <xsd:restriction base="dms:Text">
          <xsd:maxLength value="255"/>
        </xsd:restriction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2" nillable="true" ma:displayName="Sign-off status" ma:internalName="Sign_x002d_off_x0020_status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825ed-7c14-4f10-9173-4eee87276b5e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d26f99b-5fa5-4944-bb1a-9ecd46c6c38d" xsi:nil="true"/>
    <DateofEvent xmlns="cd26f99b-5fa5-4944-bb1a-9ecd46c6c38d" xsi:nil="true"/>
    <Presenter xmlns="cd26f99b-5fa5-4944-bb1a-9ecd46c6c38d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F598F8-2E28-4F65-A4E6-FD8F24299B19}"/>
</file>

<file path=customXml/itemProps2.xml><?xml version="1.0" encoding="utf-8"?>
<ds:datastoreItem xmlns:ds="http://schemas.openxmlformats.org/officeDocument/2006/customXml" ds:itemID="{E14F51D4-0B77-4DE5-B9C1-0BA7F389DC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D7FCC4-7BF4-4FFB-B25F-837CC808A408}">
  <ds:schemaRefs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purl.org/dc/dcmitype/"/>
    <ds:schemaRef ds:uri="637e4a6c-f794-4a76-806c-69dff2294f12"/>
    <ds:schemaRef ds:uri="2d50ca4a-8bb7-404d-88f1-eb7068c46f1d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874FF79B-1F7E-4D71-A71F-26B8EEF270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1</Words>
  <Characters>1033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Knolles</dc:creator>
  <cp:keywords/>
  <dc:description/>
  <cp:lastModifiedBy>Jim Sullivan</cp:lastModifiedBy>
  <cp:revision>2</cp:revision>
  <dcterms:created xsi:type="dcterms:W3CDTF">2021-01-20T15:10:00Z</dcterms:created>
  <dcterms:modified xsi:type="dcterms:W3CDTF">2021-01-20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4CB5B005916A469C68B1F32A71972C</vt:lpwstr>
  </property>
</Properties>
</file>